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elopment</w:t>
      </w:r>
      <w:r>
        <w:t xml:space="preserve"> </w:t>
      </w:r>
      <w:r>
        <w:t xml:space="preserve">Project</w:t>
      </w:r>
    </w:p>
    <w:p>
      <w:pPr>
        <w:pStyle w:val="Subtitle"/>
      </w:pP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elopment Project</dc:title>
  <dc:creator>Bob De Houwer</dc:creator>
  <cp:keywords>Markdown, Example, Software Development, generation</cp:keywords>
  <dcterms:created xsi:type="dcterms:W3CDTF">2021-01-30T17:22:48Z</dcterms:created>
  <dcterms:modified xsi:type="dcterms:W3CDTF">2021-01-30T17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